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SET NAMES utf8mb4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SET FOREIGN_KEY_CHECKS = 0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1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Table structure for admi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admin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admin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usernam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ass_key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securekey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Full_nam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5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username`)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Records of admi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SERT INTO `admin` VALUES ('admin1', 'admin1', 'admin1', 'Sports Club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lastRenderedPageBreak/>
        <w:t>-- 2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-- Table structure for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log_users</w:t>
      </w:r>
      <w:proofErr w:type="spell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log_users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log_users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id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1) NOT NULL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s_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11) NOT NULL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action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 NOT NULL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cdate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datetim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NOT NULL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3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)*</w:t>
      </w:r>
      <w:proofErr w:type="gramEnd"/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Table structure for users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users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users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usernam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4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gender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mobil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email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dob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joining_dat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1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UNIQUE INDEX `email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email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Records of users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SERT INTO `users` VALUES ('1529336794', 'Christiana Mayberry', 'Male', '3362013747', 'christiani@gmail.com', '1968-04-13', '2018-06-18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4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-- Table structure for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health_status</w:t>
      </w:r>
      <w:proofErr w:type="spell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health_status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health_status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hid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5) NOT NULL AUTO_INCREMENT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calori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height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weight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fat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remarks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hid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_idx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ONSTRAINT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FOREIGN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REFERENCES `users`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ON DELETE CASCADE ON UPDATE NO ACTIO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-- Records of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health_status</w:t>
      </w:r>
      <w:proofErr w:type="spell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SERT INTO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health_status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VALUES (1, NULL, NULL, NULL, NULL, NULL, '1529336794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5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Table structure for pla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plan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plan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planName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description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lidity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amount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0) NOT NULL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activ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5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Records of pla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SERT INTO `plan` VALUES ('POQKJC', 'Monthly Plan', 'A monthly subscription that unlocks the entire Gym Plan app and coach support on chat.', '1', 600, 'yes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6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-- Table structure for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nrolls_to</w:t>
      </w:r>
      <w:proofErr w:type="spell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nrolls_to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nrolls_to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t_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5) NOT NULL AUTO_INCREMENT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 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aid_dat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1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expir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renewal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t_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_ID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lan_ID_idx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ONSTRAINT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lan_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FOREIGN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REFERENCES `plan`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ON DELETE NO ACTION ON UPDATE NO ACTION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ONSTRAINT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_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FOREIGN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REFERENCES `users`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ON DELETE CASCADE ON UPDATE NO ACTIO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-- Records of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nrolls_to</w:t>
      </w:r>
      <w:proofErr w:type="spellEnd"/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SERT INTO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enrolls_to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VALUES (1, 'POQKJC', '1529336794', '2018-06-18', '2018-07-18', 'yes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7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Table structure for timetable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sports_timetabl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sports_timetable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t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t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2) NOT NULL AUTO_INCREMENT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tname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4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1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2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3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4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5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`day6` 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20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8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PRIMARY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t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ONSTRAINT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FOREIGN KEY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REFERENCES `plan`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p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ON DELETE CASCADE ON UPDATE NO ACTIO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-- 8)</w:t>
      </w:r>
      <w:r w:rsidRPr="002F17E5"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*******************************************************************************************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Table structure for address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DROP TABLE IF EXISTS `address`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REATE TABLE `address` (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id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streetName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4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stat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`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city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15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lastRenderedPageBreak/>
        <w:t>`</w:t>
      </w:r>
      <w:proofErr w:type="spellStart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zipcode</w:t>
      </w:r>
      <w:proofErr w:type="spellEnd"/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`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varchar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(20)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INDEX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`(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>`id`) USING BTREE,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CONSTRAINT 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 FOREIGN KEY (`id`) REFERENCES `users` (`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userid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>`) ON DELETE CASCADE ON UPDATE NO ACTION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)ENGINE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= </w:t>
      </w:r>
      <w:proofErr w:type="spellStart"/>
      <w:r w:rsidRPr="002F17E5">
        <w:rPr>
          <w:rFonts w:ascii="TimesNewRomanPSMT" w:hAnsi="TimesNewRomanPSMT" w:cs="TimesNewRomanPSMT"/>
          <w:sz w:val="24"/>
          <w:szCs w:val="24"/>
        </w:rPr>
        <w:t>InnoDB</w:t>
      </w:r>
      <w:proofErr w:type="spellEnd"/>
      <w:r w:rsidRPr="002F17E5">
        <w:rPr>
          <w:rFonts w:ascii="TimesNewRomanPSMT" w:hAnsi="TimesNewRomanPSMT" w:cs="TimesNewRomanPSMT"/>
          <w:sz w:val="24"/>
          <w:szCs w:val="24"/>
        </w:rPr>
        <w:t xml:space="preserve"> CHARACTER SET = latin1 COLLATE = latin1_swedish_ci ROW_FORMAT = Dynamic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Records of address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>-- ----------------------------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  <w:r w:rsidRPr="002F17E5">
        <w:rPr>
          <w:rFonts w:ascii="TimesNewRomanPSMT" w:hAnsi="TimesNewRomanPSMT" w:cs="TimesNewRomanPSMT"/>
          <w:sz w:val="24"/>
          <w:szCs w:val="24"/>
        </w:rPr>
        <w:t xml:space="preserve">INSERT INTO `address` VALUES ('1529336794', </w:t>
      </w:r>
      <w:proofErr w:type="gramStart"/>
      <w:r w:rsidRPr="002F17E5">
        <w:rPr>
          <w:rFonts w:ascii="TimesNewRomanPSMT" w:hAnsi="TimesNewRomanPSMT" w:cs="TimesNewRomanPSMT"/>
          <w:sz w:val="24"/>
          <w:szCs w:val="24"/>
        </w:rPr>
        <w:t>'2069  Quarry</w:t>
      </w:r>
      <w:proofErr w:type="gramEnd"/>
      <w:r w:rsidRPr="002F17E5">
        <w:rPr>
          <w:rFonts w:ascii="TimesNewRomanPSMT" w:hAnsi="TimesNewRomanPSMT" w:cs="TimesNewRomanPSMT"/>
          <w:sz w:val="24"/>
          <w:szCs w:val="24"/>
        </w:rPr>
        <w:t xml:space="preserve"> Drive', 'NC', 'Greensboro', '27409');</w:t>
      </w: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2F17E5" w:rsidRPr="002F17E5" w:rsidRDefault="002F17E5" w:rsidP="002F17E5">
      <w:pPr>
        <w:rPr>
          <w:rFonts w:ascii="TimesNewRomanPSMT" w:hAnsi="TimesNewRomanPSMT" w:cs="TimesNewRomanPSMT"/>
          <w:sz w:val="24"/>
          <w:szCs w:val="24"/>
        </w:rPr>
      </w:pPr>
    </w:p>
    <w:p w:rsidR="008F73A5" w:rsidRPr="002F17E5" w:rsidRDefault="002F17E5" w:rsidP="002F17E5">
      <w:r w:rsidRPr="002F17E5">
        <w:rPr>
          <w:rFonts w:ascii="TimesNewRomanPSMT" w:hAnsi="TimesNewRomanPSMT" w:cs="TimesNewRomanPSMT"/>
          <w:sz w:val="24"/>
          <w:szCs w:val="24"/>
        </w:rPr>
        <w:t>SET FOREIGN_KEY_CHECKS = 1;</w:t>
      </w:r>
    </w:p>
    <w:sectPr w:rsidR="008F73A5" w:rsidRPr="002F17E5" w:rsidSect="007474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D42448"/>
    <w:multiLevelType w:val="hybridMultilevel"/>
    <w:tmpl w:val="1D34B190"/>
    <w:lvl w:ilvl="0" w:tplc="156068E8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B256A3"/>
    <w:multiLevelType w:val="hybridMultilevel"/>
    <w:tmpl w:val="DA9AD79C"/>
    <w:lvl w:ilvl="0" w:tplc="5C3E358E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EytzA2sTQ1NzAEUko6SsGpxcWZ+XkgBUa1AOG37SIsAAAA"/>
  </w:docVars>
  <w:rsids>
    <w:rsidRoot w:val="00B50091"/>
    <w:rsid w:val="002F17E5"/>
    <w:rsid w:val="0074742C"/>
    <w:rsid w:val="007964DD"/>
    <w:rsid w:val="008F73A5"/>
    <w:rsid w:val="00B24DFD"/>
    <w:rsid w:val="00B500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74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7E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20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8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me</dc:creator>
  <cp:lastModifiedBy>Prime</cp:lastModifiedBy>
  <cp:revision>2</cp:revision>
  <dcterms:created xsi:type="dcterms:W3CDTF">2020-09-11T06:12:00Z</dcterms:created>
  <dcterms:modified xsi:type="dcterms:W3CDTF">2020-09-11T09:32:00Z</dcterms:modified>
</cp:coreProperties>
</file>